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0AA6" w:rsidRDefault="00C8314D" w:rsidP="00840AA6">
      <w:pPr>
        <w:spacing w:after="120" w:line="240" w:lineRule="auto"/>
        <w:ind w:left="-1080" w:right="-720"/>
        <w:jc w:val="both"/>
        <w:rPr>
          <w:sz w:val="52"/>
        </w:rPr>
      </w:pPr>
      <w:r>
        <w:rPr>
          <w:noProof/>
          <w:sz w:val="44"/>
        </w:rPr>
        <w:drawing>
          <wp:inline distT="0" distB="0" distL="0" distR="0">
            <wp:extent cx="7132248" cy="827461"/>
            <wp:effectExtent l="19050" t="0" r="0" b="0"/>
            <wp:docPr id="1" name="Picture 0" descr="times-trib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mes-tribune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37571" cy="82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0AA6">
        <w:rPr>
          <w:sz w:val="44"/>
        </w:rPr>
        <w:t xml:space="preserve"> </w:t>
      </w:r>
      <w:r w:rsidR="00840AA6" w:rsidRPr="00840AA6">
        <w:rPr>
          <w:sz w:val="52"/>
        </w:rPr>
        <w:t>Lackawanna Trail nearly</w:t>
      </w:r>
      <w:r w:rsidR="00840AA6">
        <w:rPr>
          <w:sz w:val="52"/>
        </w:rPr>
        <w:t xml:space="preserve"> </w:t>
      </w:r>
      <w:r w:rsidR="00840AA6" w:rsidRPr="00840AA6">
        <w:rPr>
          <w:sz w:val="52"/>
        </w:rPr>
        <w:t>finished with floor project</w:t>
      </w:r>
      <w:r w:rsidR="00840AA6">
        <w:rPr>
          <w:sz w:val="52"/>
        </w:rPr>
        <w:t xml:space="preserve"> </w:t>
      </w:r>
    </w:p>
    <w:p w:rsidR="00840AA6" w:rsidRDefault="00650848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C8314D">
        <w:rPr>
          <w:sz w:val="26"/>
          <w:szCs w:val="26"/>
        </w:rPr>
        <w:t xml:space="preserve">By </w:t>
      </w:r>
      <w:r w:rsidR="00840AA6">
        <w:rPr>
          <w:rFonts w:ascii="Arial" w:hAnsi="Arial" w:cs="Arial"/>
          <w:sz w:val="17"/>
          <w:szCs w:val="17"/>
        </w:rPr>
        <w:t>KEVIN McCONLOGUE</w:t>
      </w:r>
      <w:r w:rsidRPr="00C8314D">
        <w:rPr>
          <w:sz w:val="26"/>
          <w:szCs w:val="26"/>
        </w:rPr>
        <w:t>, The Times-Tribune, Scranton, Pa.</w:t>
      </w:r>
      <w:r w:rsidR="00840AA6">
        <w:rPr>
          <w:sz w:val="26"/>
          <w:szCs w:val="26"/>
        </w:rPr>
        <w:t xml:space="preserve"> </w:t>
      </w:r>
      <w:r w:rsidRPr="00C8314D">
        <w:rPr>
          <w:sz w:val="26"/>
          <w:szCs w:val="26"/>
        </w:rPr>
        <w:t xml:space="preserve">Posted </w:t>
      </w:r>
      <w:r w:rsidR="00840AA6">
        <w:rPr>
          <w:sz w:val="26"/>
          <w:szCs w:val="26"/>
        </w:rPr>
        <w:t xml:space="preserve">August 9, 2021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The flooring project in the Lackawanna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rai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choo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District is almost complete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All the carpeting has been removed from the elementary and high schools, and the asbestos abatement project is complete in the elementary school and will be completed i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high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choo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tar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o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chool,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usines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Manager Keith Glynn said at Monday’s Lackawanna Trail School Board meeting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Glynn said one area o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concern with the floors raised by contractors was moisture mitigation inside the high school. He asked the board to approve a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dditi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looring projec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or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$74,942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rom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ssigned fund balance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“Moistur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mitigati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i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needed to avoid things like mold, especially with very littl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carpete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rea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now,”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Glynn said. “This will bring 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ta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or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rojec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rou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$450,000,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u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i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ake care o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is now, we’ll be saving ourselves problems in the future.”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Superintendent Matthew Rakauska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resente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updated version o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 2021-22 health and safety plan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For families who choose a fully virtual option, each studen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aren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il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required to adhere to rules for virtual learners issued by the building principal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Students who choose the full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virtua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opti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mus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remai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virtua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or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leas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one marking period and ar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llowed no more than thre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unexcuse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bsences.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lso must participate in clas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ith their cameras on. Failure to comply will result i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he student returning to th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chool building in person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“Last year, we were ver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lenien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ith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letting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eopl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witch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etwee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in-pers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 virtual. That is not going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 happen this year,” Rakauskas said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Rakauska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reiterate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masks are recommended for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tudent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taf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u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no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required,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excep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choo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use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van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compl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ith state guidelines. Thre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eet o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distance will also b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maintained when possible i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each school building.</w:t>
      </w:r>
      <w:r>
        <w:rPr>
          <w:sz w:val="26"/>
          <w:szCs w:val="26"/>
        </w:rPr>
        <w:t xml:space="preserve"> </w:t>
      </w:r>
    </w:p>
    <w:p w:rsidR="00840AA6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Vaccinations will be recommended, but not required,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for students and staff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ges 12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older.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tudent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n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employee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will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not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b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required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to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rov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vaccination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status,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unless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positive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cases are identified and they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are deemed close contacts.</w:t>
      </w:r>
      <w:r>
        <w:rPr>
          <w:sz w:val="26"/>
          <w:szCs w:val="26"/>
        </w:rPr>
        <w:t xml:space="preserve"> </w:t>
      </w:r>
    </w:p>
    <w:p w:rsidR="00FB3393" w:rsidRPr="00C8314D" w:rsidRDefault="00840AA6" w:rsidP="00840AA6">
      <w:pPr>
        <w:spacing w:after="120" w:line="240" w:lineRule="auto"/>
        <w:ind w:left="-1080" w:right="-720"/>
        <w:jc w:val="both"/>
        <w:rPr>
          <w:sz w:val="26"/>
          <w:szCs w:val="26"/>
        </w:rPr>
      </w:pPr>
      <w:r w:rsidRPr="00840AA6">
        <w:rPr>
          <w:sz w:val="26"/>
          <w:szCs w:val="26"/>
        </w:rPr>
        <w:t>Contact the writer:</w:t>
      </w:r>
      <w:r>
        <w:rPr>
          <w:sz w:val="26"/>
          <w:szCs w:val="26"/>
        </w:rPr>
        <w:t xml:space="preserve"> </w:t>
      </w:r>
      <w:r w:rsidRPr="00840AA6">
        <w:rPr>
          <w:sz w:val="26"/>
          <w:szCs w:val="26"/>
        </w:rPr>
        <w:t>kmcconlogue@wcexaminer.com</w:t>
      </w:r>
      <w:r>
        <w:rPr>
          <w:sz w:val="26"/>
          <w:szCs w:val="26"/>
        </w:rPr>
        <w:t xml:space="preserve"> </w:t>
      </w:r>
    </w:p>
    <w:sectPr w:rsidR="00FB3393" w:rsidRPr="00C8314D" w:rsidSect="00C8314D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wNjawsDAztzQyMDJV0lEKTi0uzszPAykwqgUAowliuywAAAA="/>
  </w:docVars>
  <w:rsids>
    <w:rsidRoot w:val="00650848"/>
    <w:rsid w:val="0001285A"/>
    <w:rsid w:val="001E78B1"/>
    <w:rsid w:val="00650848"/>
    <w:rsid w:val="006843C7"/>
    <w:rsid w:val="00840AA6"/>
    <w:rsid w:val="00AF692F"/>
    <w:rsid w:val="00C8314D"/>
    <w:rsid w:val="00DB0BD5"/>
    <w:rsid w:val="00FB3393"/>
    <w:rsid w:val="00FC79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33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1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35</Words>
  <Characters>1910</Characters>
  <Application>Microsoft Office Word</Application>
  <DocSecurity>0</DocSecurity>
  <Lines>15</Lines>
  <Paragraphs>4</Paragraphs>
  <ScaleCrop>false</ScaleCrop>
  <Company>Keystone College</Company>
  <LinksUpToDate>false</LinksUpToDate>
  <CharactersWithSpaces>2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3</cp:revision>
  <dcterms:created xsi:type="dcterms:W3CDTF">2021-08-09T15:25:00Z</dcterms:created>
  <dcterms:modified xsi:type="dcterms:W3CDTF">2021-08-09T15:35:00Z</dcterms:modified>
</cp:coreProperties>
</file>